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4CDD8" w14:textId="7D227A28" w:rsidR="00C701BC" w:rsidRPr="006D6D0C" w:rsidRDefault="00C701BC" w:rsidP="00FA687A">
      <w:pPr>
        <w:rPr>
          <w:rFonts w:ascii="Times New Roman" w:eastAsia="宋体" w:hAnsi="Times New Roman"/>
          <w:b/>
          <w:bCs/>
          <w:sz w:val="28"/>
          <w:szCs w:val="28"/>
        </w:rPr>
      </w:pPr>
      <w:r w:rsidRPr="006D6D0C">
        <w:rPr>
          <w:rFonts w:ascii="Times New Roman" w:eastAsia="宋体" w:hAnsi="Times New Roman" w:hint="eastAsia"/>
          <w:b/>
          <w:bCs/>
          <w:sz w:val="28"/>
          <w:szCs w:val="28"/>
        </w:rPr>
        <w:t>We</w:t>
      </w:r>
      <w:r w:rsidRPr="006D6D0C">
        <w:rPr>
          <w:rFonts w:ascii="Times New Roman" w:eastAsia="宋体" w:hAnsi="Times New Roman"/>
          <w:b/>
          <w:bCs/>
          <w:sz w:val="28"/>
          <w:szCs w:val="28"/>
        </w:rPr>
        <w:t>i Lin</w:t>
      </w:r>
    </w:p>
    <w:p w14:paraId="3313F5D2" w14:textId="33007497" w:rsidR="002A6D92" w:rsidRDefault="002A6D92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R</w:t>
      </w:r>
      <w:r>
        <w:rPr>
          <w:rFonts w:ascii="Times New Roman" w:eastAsia="宋体" w:hAnsi="Times New Roman" w:hint="eastAsia"/>
          <w:sz w:val="24"/>
          <w:szCs w:val="24"/>
        </w:rPr>
        <w:t>e</w:t>
      </w:r>
      <w:r>
        <w:rPr>
          <w:rFonts w:ascii="Times New Roman" w:eastAsia="宋体" w:hAnsi="Times New Roman"/>
          <w:sz w:val="24"/>
          <w:szCs w:val="24"/>
        </w:rPr>
        <w:t>search interest</w:t>
      </w:r>
      <w:r w:rsidR="007539E4">
        <w:rPr>
          <w:rFonts w:ascii="Times New Roman" w:eastAsia="宋体" w:hAnsi="Times New Roman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: Underground infrastructure; Computer vision; Deep learning; Digital twin; Structural performance</w:t>
      </w:r>
    </w:p>
    <w:p w14:paraId="1606F7E9" w14:textId="5893A453" w:rsidR="00793467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Email: </w:t>
      </w:r>
      <w:hyperlink r:id="rId7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linwei9612@outlook.com</w:t>
        </w:r>
      </w:hyperlink>
    </w:p>
    <w:p w14:paraId="4C5ACE36" w14:textId="39D3BC4E" w:rsidR="009D133C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Website: </w:t>
      </w:r>
      <w:hyperlink r:id="rId8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https://linwei0763.github.io</w:t>
        </w:r>
      </w:hyperlink>
    </w:p>
    <w:p w14:paraId="4A0737B6" w14:textId="4606941D" w:rsidR="00DF2FCE" w:rsidRPr="00DF2FCE" w:rsidRDefault="00DF2FCE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(</w:t>
      </w:r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 xml:space="preserve">dated on </w:t>
      </w:r>
      <w:r w:rsidR="005055F4">
        <w:rPr>
          <w:rFonts w:ascii="Times New Roman" w:eastAsia="宋体" w:hAnsi="Times New Roman"/>
          <w:sz w:val="24"/>
          <w:szCs w:val="24"/>
        </w:rPr>
        <w:t>28</w:t>
      </w:r>
      <w:r>
        <w:rPr>
          <w:rFonts w:ascii="Times New Roman" w:eastAsia="宋体" w:hAnsi="Times New Roman"/>
          <w:sz w:val="24"/>
          <w:szCs w:val="24"/>
        </w:rPr>
        <w:t>/0</w:t>
      </w:r>
      <w:r w:rsidR="00AA7153">
        <w:rPr>
          <w:rFonts w:ascii="Times New Roman" w:eastAsia="宋体" w:hAnsi="Times New Roman"/>
          <w:sz w:val="24"/>
          <w:szCs w:val="24"/>
        </w:rPr>
        <w:t>9</w:t>
      </w:r>
      <w:r>
        <w:rPr>
          <w:rFonts w:ascii="Times New Roman" w:eastAsia="宋体" w:hAnsi="Times New Roman"/>
          <w:sz w:val="24"/>
          <w:szCs w:val="24"/>
        </w:rPr>
        <w:t>/2024)</w:t>
      </w:r>
    </w:p>
    <w:p w14:paraId="221B26BF" w14:textId="418F45C6" w:rsidR="005F3B96" w:rsidRPr="00B04C2F" w:rsidRDefault="00A36AEA" w:rsidP="00883EB9">
      <w:pPr>
        <w:rPr>
          <w:rFonts w:ascii="Times New Roman" w:eastAsia="宋体" w:hAnsi="Times New Roman"/>
          <w:sz w:val="24"/>
          <w:szCs w:val="24"/>
          <w:u w:val="single"/>
        </w:rPr>
      </w:pP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Biography</w:t>
      </w:r>
    </w:p>
    <w:p w14:paraId="79063E32" w14:textId="77777777" w:rsidR="006E4422" w:rsidRDefault="00F22226" w:rsidP="00883EB9">
      <w:pPr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5F7E45A5" w:rsidR="005F3B96" w:rsidRDefault="00A02C8C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In 2019,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</w:t>
      </w:r>
      <w:r w:rsidR="00E17224">
        <w:rPr>
          <w:rFonts w:ascii="Times New Roman" w:eastAsia="宋体" w:hAnsi="Times New Roman"/>
          <w:sz w:val="24"/>
          <w:szCs w:val="24"/>
        </w:rPr>
        <w:t>earn</w:t>
      </w:r>
      <w:r w:rsidR="00721CA8">
        <w:rPr>
          <w:rFonts w:ascii="Times New Roman" w:eastAsia="宋体" w:hAnsi="Times New Roman"/>
          <w:sz w:val="24"/>
          <w:szCs w:val="24"/>
        </w:rPr>
        <w:t>ed</w:t>
      </w:r>
      <w:r w:rsidR="00965DBB">
        <w:rPr>
          <w:rFonts w:ascii="Times New Roman" w:eastAsia="宋体" w:hAnsi="Times New Roman"/>
          <w:sz w:val="24"/>
          <w:szCs w:val="24"/>
        </w:rPr>
        <w:t xml:space="preserve"> his B</w:t>
      </w:r>
      <w:r w:rsidR="00C64CBF">
        <w:rPr>
          <w:rFonts w:ascii="Times New Roman" w:eastAsia="宋体" w:hAnsi="Times New Roman"/>
          <w:sz w:val="24"/>
          <w:szCs w:val="24"/>
        </w:rPr>
        <w:t>.</w:t>
      </w:r>
      <w:r w:rsidR="00965DBB">
        <w:rPr>
          <w:rFonts w:ascii="Times New Roman" w:eastAsia="宋体" w:hAnsi="Times New Roman"/>
          <w:sz w:val="24"/>
          <w:szCs w:val="24"/>
        </w:rPr>
        <w:t>E</w:t>
      </w:r>
      <w:r w:rsidR="00C64CBF">
        <w:rPr>
          <w:rFonts w:ascii="Times New Roman" w:eastAsia="宋体" w:hAnsi="Times New Roman"/>
          <w:sz w:val="24"/>
          <w:szCs w:val="24"/>
        </w:rPr>
        <w:t>ng</w:t>
      </w:r>
      <w:r w:rsidR="00BD3209">
        <w:rPr>
          <w:rFonts w:ascii="Times New Roman" w:eastAsia="宋体" w:hAnsi="Times New Roman"/>
          <w:sz w:val="24"/>
          <w:szCs w:val="24"/>
        </w:rPr>
        <w:t xml:space="preserve">. </w:t>
      </w:r>
      <w:r w:rsidR="00CC6D0B">
        <w:rPr>
          <w:rFonts w:ascii="Times New Roman" w:eastAsia="宋体" w:hAnsi="Times New Roman"/>
          <w:sz w:val="24"/>
          <w:szCs w:val="24"/>
        </w:rPr>
        <w:t>d</w:t>
      </w:r>
      <w:r w:rsidR="00BD3209">
        <w:rPr>
          <w:rFonts w:ascii="Times New Roman" w:eastAsia="宋体" w:hAnsi="Times New Roman"/>
          <w:sz w:val="24"/>
          <w:szCs w:val="24"/>
        </w:rPr>
        <w:t>egree</w:t>
      </w:r>
      <w:r w:rsidR="00965DBB">
        <w:rPr>
          <w:rFonts w:ascii="Times New Roman" w:eastAsia="宋体" w:hAnsi="Times New Roman"/>
          <w:sz w:val="24"/>
          <w:szCs w:val="24"/>
        </w:rPr>
        <w:t xml:space="preserve">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65DBB"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6D6970">
        <w:rPr>
          <w:rFonts w:ascii="Times New Roman" w:eastAsia="宋体" w:hAnsi="Times New Roman"/>
          <w:sz w:val="24"/>
          <w:szCs w:val="24"/>
        </w:rPr>
        <w:t>During</w:t>
      </w:r>
      <w:r w:rsidR="00885EBE">
        <w:rPr>
          <w:rFonts w:ascii="Times New Roman" w:eastAsia="宋体" w:hAnsi="Times New Roman"/>
          <w:sz w:val="24"/>
          <w:szCs w:val="24"/>
        </w:rPr>
        <w:t xml:space="preserve"> 2023 and 2024,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2AE8B4CE" w14:textId="77777777" w:rsidR="00852863" w:rsidRPr="00B04C2F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04C2F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E</w:t>
      </w: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xperience</w:t>
      </w:r>
    </w:p>
    <w:p w14:paraId="3C6D05A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PhD Researcher, Tongji University, 03/2021 – Present</w:t>
      </w:r>
    </w:p>
    <w:p w14:paraId="3D7F7239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Laboratory Demonstrator, University of Cambridge</w:t>
      </w:r>
      <w:r w:rsidRPr="00B24924">
        <w:rPr>
          <w:rFonts w:ascii="Times New Roman" w:eastAsia="宋体" w:hAnsi="Times New Roman" w:hint="eastAsia"/>
          <w:sz w:val="24"/>
          <w:szCs w:val="24"/>
        </w:rPr>
        <w:t>,</w:t>
      </w:r>
      <w:r w:rsidRPr="00B24924">
        <w:rPr>
          <w:rFonts w:ascii="Times New Roman" w:eastAsia="宋体" w:hAnsi="Times New Roman"/>
          <w:sz w:val="24"/>
          <w:szCs w:val="24"/>
        </w:rPr>
        <w:t xml:space="preserve"> 10/2023 – 03/2024</w:t>
      </w:r>
    </w:p>
    <w:p w14:paraId="5D4DCD45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V</w:t>
      </w:r>
      <w:r w:rsidRPr="00B24924">
        <w:rPr>
          <w:rFonts w:ascii="Times New Roman" w:eastAsia="宋体" w:hAnsi="Times New Roman"/>
          <w:sz w:val="24"/>
          <w:szCs w:val="24"/>
        </w:rPr>
        <w:t>isiting PhD Researcher, University of Cambridge, 04/2023 – 03/2024</w:t>
      </w:r>
    </w:p>
    <w:p w14:paraId="0CC8C4B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Research Intern, Zhejiang Scientific Research Institute of Transport, 08/2022</w:t>
      </w:r>
    </w:p>
    <w:p w14:paraId="076250E4" w14:textId="3F93B190" w:rsidR="00852863" w:rsidRPr="00FF2D65" w:rsidRDefault="00852863" w:rsidP="00FF2D65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A</w:t>
      </w:r>
      <w:r w:rsidRPr="00B24924">
        <w:rPr>
          <w:rFonts w:ascii="Times New Roman" w:eastAsia="宋体" w:hAnsi="Times New Roman"/>
          <w:sz w:val="24"/>
          <w:szCs w:val="24"/>
        </w:rPr>
        <w:t>dministrative Assistant, Tongji University, 09/2019 – 02/2021</w:t>
      </w:r>
    </w:p>
    <w:p w14:paraId="6EA7F7C3" w14:textId="39DC82A1" w:rsidR="00F25FCC" w:rsidRPr="00B24924" w:rsidRDefault="00AF1458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Engineering Intern, </w:t>
      </w:r>
      <w:r w:rsidRPr="00AF1458">
        <w:rPr>
          <w:rFonts w:ascii="Times New Roman" w:eastAsia="宋体" w:hAnsi="Times New Roman"/>
          <w:sz w:val="24"/>
          <w:szCs w:val="24"/>
        </w:rPr>
        <w:t>Shanghai Tunnel Engineering Co., Ltd.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24924">
        <w:rPr>
          <w:rFonts w:ascii="Times New Roman" w:eastAsia="宋体" w:hAnsi="Times New Roman"/>
          <w:sz w:val="24"/>
          <w:szCs w:val="24"/>
        </w:rPr>
        <w:t>0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B24924">
        <w:rPr>
          <w:rFonts w:ascii="Times New Roman" w:eastAsia="宋体" w:hAnsi="Times New Roman"/>
          <w:sz w:val="24"/>
          <w:szCs w:val="24"/>
        </w:rPr>
        <w:t>/201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B24924">
        <w:rPr>
          <w:rFonts w:ascii="Times New Roman" w:eastAsia="宋体" w:hAnsi="Times New Roman"/>
          <w:sz w:val="24"/>
          <w:szCs w:val="24"/>
        </w:rPr>
        <w:t xml:space="preserve"> – </w:t>
      </w:r>
      <w:r>
        <w:rPr>
          <w:rFonts w:ascii="Times New Roman" w:eastAsia="宋体" w:hAnsi="Times New Roman" w:hint="eastAsia"/>
          <w:sz w:val="24"/>
          <w:szCs w:val="24"/>
        </w:rPr>
        <w:t>08</w:t>
      </w:r>
      <w:r w:rsidRPr="00B24924">
        <w:rPr>
          <w:rFonts w:ascii="Times New Roman" w:eastAsia="宋体" w:hAnsi="Times New Roman"/>
          <w:sz w:val="24"/>
          <w:szCs w:val="24"/>
        </w:rPr>
        <w:t>/20</w:t>
      </w:r>
      <w:r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E</w:t>
      </w:r>
      <w:r w:rsidRPr="00257416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du</w:t>
      </w: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cation</w:t>
      </w:r>
    </w:p>
    <w:p w14:paraId="02708B35" w14:textId="18C3B519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PhD in Engineering</w:t>
      </w:r>
      <w:r w:rsidR="008775F6">
        <w:rPr>
          <w:rFonts w:ascii="Times New Roman" w:eastAsia="宋体" w:hAnsi="Times New Roman" w:hint="eastAsia"/>
          <w:sz w:val="24"/>
          <w:szCs w:val="24"/>
        </w:rPr>
        <w:t>,</w:t>
      </w:r>
      <w:r w:rsidRPr="00EA2464">
        <w:rPr>
          <w:rFonts w:ascii="Times New Roman" w:eastAsia="宋体" w:hAnsi="Times New Roman"/>
          <w:sz w:val="24"/>
          <w:szCs w:val="24"/>
        </w:rPr>
        <w:t xml:space="preserve"> 03/2021 – Present</w:t>
      </w:r>
    </w:p>
    <w:p w14:paraId="4F9EE534" w14:textId="21D98867" w:rsidR="00DF5A15" w:rsidRPr="00EA2464" w:rsidRDefault="00DF5A15" w:rsidP="00DF5A1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Supervisor: Xiongyao Xie</w:t>
      </w:r>
    </w:p>
    <w:p w14:paraId="3299314B" w14:textId="212C1C63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University of Cambridge, PhD in Engineering, 04/2023 – 03/2024</w:t>
      </w:r>
    </w:p>
    <w:p w14:paraId="3449D01E" w14:textId="6BA5EE73" w:rsidR="009944B5" w:rsidRPr="00EA2464" w:rsidRDefault="009944B5" w:rsidP="009944B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Brian Sheil</w:t>
      </w:r>
    </w:p>
    <w:p w14:paraId="3A04D733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66C09EE9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069D3341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Putian No. 1 Middle School of Fujian Province, 09/2012 – 07/2015</w:t>
      </w:r>
    </w:p>
    <w:p w14:paraId="57C3F996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Honors &amp; Awards</w:t>
      </w:r>
    </w:p>
    <w:p w14:paraId="0968ACAE" w14:textId="7DFD3E7D" w:rsidR="0002305D" w:rsidRDefault="0002305D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2D8CB0D5" w:rsidR="00852863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45B38D8A" w:rsidR="00DD14CA" w:rsidRDefault="00DD14CA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D14CA">
        <w:rPr>
          <w:rFonts w:ascii="Times New Roman" w:eastAsia="宋体" w:hAnsi="Times New Roman"/>
          <w:sz w:val="24"/>
          <w:szCs w:val="24"/>
        </w:rPr>
        <w:t>Engineering Construction Science and Technology Progress Award, Second Prize</w:t>
      </w:r>
      <w:r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5E2E60FE" w14:textId="198EE0CA" w:rsidR="003C537C" w:rsidRPr="009D00BE" w:rsidRDefault="003C537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‘</w:t>
      </w:r>
      <w:r>
        <w:rPr>
          <w:rFonts w:ascii="Times New Roman" w:eastAsia="宋体" w:hAnsi="Times New Roman" w:hint="eastAsia"/>
          <w:sz w:val="24"/>
          <w:szCs w:val="24"/>
        </w:rPr>
        <w:t>Zhangjiang Guoxin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>an Cup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 BIM Modelling Competition, Third Prize, 09/2021</w:t>
      </w:r>
    </w:p>
    <w:p w14:paraId="168497C0" w14:textId="2714DB8C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Shanghai Outstanding Graduat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1122DA0B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National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10EF9822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National Zhou Peiyuan Competition on Mechanics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 w:rsidR="00E85A67" w:rsidRPr="009D00BE">
        <w:rPr>
          <w:rFonts w:ascii="Times New Roman" w:eastAsia="宋体" w:hAnsi="Times New Roman"/>
          <w:sz w:val="24"/>
          <w:szCs w:val="24"/>
        </w:rPr>
        <w:t>Second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4F8F4B35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Fl</w:t>
      </w:r>
      <w:r w:rsidRPr="009D00BE">
        <w:rPr>
          <w:rFonts w:ascii="Times New Roman" w:eastAsia="宋体" w:hAnsi="Times New Roman" w:hint="eastAsia"/>
          <w:sz w:val="24"/>
          <w:szCs w:val="24"/>
        </w:rPr>
        <w:t>uor</w:t>
      </w:r>
      <w:r w:rsidRPr="009D00BE">
        <w:rPr>
          <w:rFonts w:ascii="Times New Roman" w:eastAsia="宋体" w:hAnsi="Times New Roman"/>
          <w:sz w:val="24"/>
          <w:szCs w:val="24"/>
        </w:rPr>
        <w:t xml:space="preserve">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76D6280D" w:rsidR="002F7CE8" w:rsidRDefault="00852863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C1AD2">
        <w:rPr>
          <w:rFonts w:ascii="Times New Roman" w:eastAsia="宋体" w:hAnsi="Times New Roman"/>
          <w:sz w:val="24"/>
          <w:szCs w:val="24"/>
        </w:rPr>
        <w:t>Xu Aqiong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0DFB05D2" w14:textId="77777777" w:rsidR="00677806" w:rsidRPr="006D6D0C" w:rsidRDefault="00677806" w:rsidP="00883EB9">
      <w:pPr>
        <w:rPr>
          <w:rFonts w:ascii="Times New Roman" w:eastAsia="宋体" w:hAnsi="Times New Roman"/>
          <w:color w:val="4472C4" w:themeColor="accent1"/>
          <w:sz w:val="28"/>
          <w:szCs w:val="28"/>
          <w:u w:val="single"/>
        </w:rPr>
      </w:pPr>
      <w:r w:rsidRPr="006D6D0C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Pub</w:t>
      </w:r>
      <w:r w:rsidRPr="006D6D0C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lications</w:t>
      </w:r>
    </w:p>
    <w:p w14:paraId="3FB29764" w14:textId="57E06BE3" w:rsidR="00677806" w:rsidRPr="002030B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Journal Papers</w:t>
      </w:r>
      <w:r w:rsidR="00B429BD">
        <w:rPr>
          <w:rFonts w:ascii="Times New Roman" w:eastAsia="宋体" w:hAnsi="Times New Roman"/>
          <w:b/>
          <w:bCs/>
          <w:sz w:val="24"/>
          <w:szCs w:val="24"/>
          <w:u w:val="single"/>
        </w:rPr>
        <w:t xml:space="preserve"> (in English)</w:t>
      </w:r>
    </w:p>
    <w:p w14:paraId="4166B43D" w14:textId="6E399301" w:rsidR="00677806" w:rsidRDefault="009B706E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Sheil, B., Zhang, P., Zhou, B., Wang, C., &amp; Xie, X.* (2024). </w:t>
      </w:r>
      <w:r w:rsidR="00677806" w:rsidRPr="00F21D90">
        <w:rPr>
          <w:rFonts w:ascii="Times New Roman" w:eastAsia="宋体" w:hAnsi="Times New Roman"/>
          <w:sz w:val="24"/>
          <w:szCs w:val="24"/>
        </w:rPr>
        <w:t xml:space="preserve">Seg2Tunnel: A hierarchical point cloud dataset and benchmarks for segmentation of segmental </w:t>
      </w:r>
      <w:r w:rsidR="00677806" w:rsidRPr="00F21D90">
        <w:rPr>
          <w:rFonts w:ascii="Times New Roman" w:eastAsia="宋体" w:hAnsi="Times New Roman"/>
          <w:sz w:val="24"/>
          <w:szCs w:val="24"/>
        </w:rPr>
        <w:lastRenderedPageBreak/>
        <w:t>tunnel linings. Tunnelling and Underground Space Technology, 147, 105735. https://doi.org/10.1016/j.tust.2024.105735</w:t>
      </w:r>
      <w:r w:rsidR="00677806">
        <w:rPr>
          <w:rFonts w:ascii="Times New Roman" w:eastAsia="宋体" w:hAnsi="Times New Roman" w:hint="eastAsia"/>
          <w:sz w:val="24"/>
          <w:szCs w:val="24"/>
        </w:rPr>
        <w:t>.</w:t>
      </w:r>
    </w:p>
    <w:p w14:paraId="1C1D6AFE" w14:textId="6DD33A69" w:rsidR="00677806" w:rsidRPr="00013A92" w:rsidRDefault="009B400C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 xml:space="preserve">Li, K., Xie, X., Zhou, B.*, Huang, C.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Zhou, Y., &amp; Wang, C. (2024). </w:t>
      </w:r>
      <w:r w:rsidR="00677806" w:rsidRPr="00511EC5">
        <w:rPr>
          <w:rFonts w:ascii="Times New Roman" w:eastAsia="宋体" w:hAnsi="Times New Roman"/>
          <w:sz w:val="24"/>
          <w:szCs w:val="24"/>
        </w:rPr>
        <w:t>Thickness regression for backfill grouting of shield tunnels based on GPR data and CatBoost &amp; BO-TPE: A full-scale model test study. Underground Space, 17, 100–119. https://doi.org/10.1016/j.undsp.2023.10.003</w:t>
      </w:r>
      <w:r w:rsidR="00677806" w:rsidRPr="00013A92">
        <w:rPr>
          <w:rFonts w:ascii="Times New Roman" w:eastAsia="宋体" w:hAnsi="Times New Roman"/>
          <w:sz w:val="24"/>
          <w:szCs w:val="24"/>
        </w:rPr>
        <w:t>.</w:t>
      </w:r>
    </w:p>
    <w:p w14:paraId="2F9E5C27" w14:textId="394CB586" w:rsidR="00677806" w:rsidRPr="00013A92" w:rsidRDefault="00FF2A25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Li, P.*, Xie, X., Cao, Y., &amp; Zhang, Y. (2023). </w:t>
      </w:r>
      <w:r w:rsidR="00677806" w:rsidRPr="00013A92">
        <w:rPr>
          <w:rFonts w:ascii="Times New Roman" w:eastAsia="宋体" w:hAnsi="Times New Roman"/>
          <w:sz w:val="24"/>
          <w:szCs w:val="24"/>
        </w:rPr>
        <w:t>A novel back-analysis approach for the external loads on shield tunnel lining in service based on monitored deformation. Structural Control and Health Monitoring, 2023, 8128701. https://doi.org/10.1155/2023/8128701.</w:t>
      </w:r>
    </w:p>
    <w:p w14:paraId="694221C0" w14:textId="4FD204C9" w:rsidR="00677806" w:rsidRDefault="00FF2A25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Li, P.*, &amp; Xie, X. (2022). </w:t>
      </w:r>
      <w:r w:rsidR="00677806" w:rsidRPr="00013A92">
        <w:rPr>
          <w:rFonts w:ascii="Times New Roman" w:eastAsia="宋体" w:hAnsi="Times New Roman"/>
          <w:sz w:val="24"/>
          <w:szCs w:val="24"/>
        </w:rPr>
        <w:t>A novel detection and assessment method for operational defects of pipe jacking tunnel based on 3D longitudinal deformation curve: A case study. Sensors, 22, 7648. https://doi.org/10.3390/s22197648</w:t>
      </w:r>
      <w:r w:rsidR="005D543A">
        <w:rPr>
          <w:rFonts w:ascii="Times New Roman" w:eastAsia="宋体" w:hAnsi="Times New Roman" w:hint="eastAsia"/>
          <w:sz w:val="24"/>
          <w:szCs w:val="24"/>
        </w:rPr>
        <w:t>.</w:t>
      </w:r>
    </w:p>
    <w:p w14:paraId="0F5CD8DD" w14:textId="7469A468" w:rsidR="00511B04" w:rsidRPr="006721A7" w:rsidRDefault="00511B04" w:rsidP="006721A7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511B04">
        <w:rPr>
          <w:rFonts w:ascii="Times New Roman" w:eastAsia="宋体" w:hAnsi="Times New Roman"/>
          <w:b/>
          <w:bCs/>
          <w:sz w:val="24"/>
          <w:szCs w:val="24"/>
          <w:u w:val="single"/>
        </w:rPr>
        <w:t xml:space="preserve">Journal Papers (in </w:t>
      </w:r>
      <w:r w:rsidR="00403464">
        <w:rPr>
          <w:rFonts w:ascii="Times New Roman" w:eastAsia="宋体" w:hAnsi="Times New Roman"/>
          <w:b/>
          <w:bCs/>
          <w:sz w:val="24"/>
          <w:szCs w:val="24"/>
          <w:u w:val="single"/>
        </w:rPr>
        <w:t>Chinese</w:t>
      </w:r>
      <w:r w:rsidRPr="00511B04">
        <w:rPr>
          <w:rFonts w:ascii="Times New Roman" w:eastAsia="宋体" w:hAnsi="Times New Roman"/>
          <w:b/>
          <w:bCs/>
          <w:sz w:val="24"/>
          <w:szCs w:val="24"/>
          <w:u w:val="single"/>
        </w:rPr>
        <w:t>)</w:t>
      </w:r>
    </w:p>
    <w:p w14:paraId="2915BDEF" w14:textId="7091B789" w:rsidR="00677806" w:rsidRPr="00013A92" w:rsidRDefault="00104CCB" w:rsidP="006721A7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邹成路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罗文静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周彪</w:t>
      </w:r>
      <w:r w:rsidRPr="00B6000C">
        <w:rPr>
          <w:rFonts w:ascii="Times New Roman" w:eastAsia="宋体" w:hAnsi="Times New Roman"/>
          <w:sz w:val="24"/>
          <w:szCs w:val="24"/>
        </w:rPr>
        <w:t xml:space="preserve">*, &amp; </w:t>
      </w:r>
      <w:r w:rsidRPr="00B6000C">
        <w:rPr>
          <w:rFonts w:ascii="Times New Roman" w:eastAsia="宋体" w:hAnsi="Times New Roman"/>
          <w:sz w:val="24"/>
          <w:szCs w:val="24"/>
        </w:rPr>
        <w:t>谢雄耀</w:t>
      </w:r>
      <w:r w:rsidRPr="00B6000C">
        <w:rPr>
          <w:rFonts w:ascii="Times New Roman" w:eastAsia="宋体" w:hAnsi="Times New Roman"/>
          <w:sz w:val="24"/>
          <w:szCs w:val="24"/>
        </w:rPr>
        <w:t>. (2022).</w:t>
      </w:r>
      <w:r w:rsidR="00677806"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="00677806"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="00677806"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="00677806"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.</w:t>
      </w:r>
    </w:p>
    <w:p w14:paraId="422444FA" w14:textId="09A8B754" w:rsidR="00677806" w:rsidRPr="00F22226" w:rsidRDefault="00104CCB" w:rsidP="006721A7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谢雄耀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周彪</w:t>
      </w:r>
      <w:r w:rsidRPr="00B6000C">
        <w:rPr>
          <w:rFonts w:ascii="Times New Roman" w:eastAsia="宋体" w:hAnsi="Times New Roman"/>
          <w:sz w:val="24"/>
          <w:szCs w:val="24"/>
        </w:rPr>
        <w:t xml:space="preserve">*, &amp; </w:t>
      </w:r>
      <w:r w:rsidRPr="00B6000C">
        <w:rPr>
          <w:rFonts w:ascii="Times New Roman" w:eastAsia="宋体" w:hAnsi="Times New Roman"/>
          <w:sz w:val="24"/>
          <w:szCs w:val="24"/>
        </w:rPr>
        <w:t>邹成路</w:t>
      </w:r>
      <w:r w:rsidRPr="00B6000C">
        <w:rPr>
          <w:rFonts w:ascii="Times New Roman" w:eastAsia="宋体" w:hAnsi="Times New Roman"/>
          <w:sz w:val="24"/>
          <w:szCs w:val="24"/>
        </w:rPr>
        <w:t>. (2022).</w:t>
      </w:r>
      <w:r w:rsidR="00677806"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="00677806"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="00677806" w:rsidRPr="00F22226">
        <w:rPr>
          <w:rFonts w:ascii="Times New Roman" w:eastAsia="宋体" w:hAnsi="Times New Roman"/>
          <w:sz w:val="24"/>
          <w:szCs w:val="24"/>
        </w:rPr>
        <w:t>结构工程师</w:t>
      </w:r>
      <w:r w:rsidR="00677806"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FB499DA" w:rsidR="00677806" w:rsidRPr="00F22226" w:rsidRDefault="00F500F3" w:rsidP="006721A7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梁小波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徐金峰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刘志义</w:t>
      </w:r>
      <w:r w:rsidRPr="00B6000C">
        <w:rPr>
          <w:rFonts w:ascii="Times New Roman" w:eastAsia="宋体" w:hAnsi="Times New Roman"/>
          <w:sz w:val="24"/>
          <w:szCs w:val="24"/>
        </w:rPr>
        <w:t xml:space="preserve">, &amp; </w:t>
      </w:r>
      <w:r w:rsidRPr="00B6000C">
        <w:rPr>
          <w:rFonts w:ascii="Times New Roman" w:eastAsia="宋体" w:hAnsi="Times New Roman"/>
          <w:sz w:val="24"/>
          <w:szCs w:val="24"/>
        </w:rPr>
        <w:t>赵刚</w:t>
      </w:r>
      <w:r w:rsidRPr="00B6000C">
        <w:rPr>
          <w:rFonts w:ascii="Times New Roman" w:eastAsia="宋体" w:hAnsi="Times New Roman"/>
          <w:sz w:val="24"/>
          <w:szCs w:val="24"/>
        </w:rPr>
        <w:t>. (2022).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="00677806"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="00677806"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="00677806" w:rsidRPr="00F22226">
        <w:rPr>
          <w:rFonts w:ascii="Times New Roman" w:eastAsia="宋体" w:hAnsi="Times New Roman"/>
          <w:sz w:val="24"/>
          <w:szCs w:val="24"/>
        </w:rPr>
        <w:t>建筑施工</w:t>
      </w:r>
      <w:r w:rsidR="00677806"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04F047A0" w:rsidR="00677806" w:rsidRPr="0046106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C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onference Papers</w:t>
      </w:r>
    </w:p>
    <w:p w14:paraId="06532820" w14:textId="54AD03AD" w:rsidR="00901191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Sheil, B., Xie, X.*, Zhang, Y., &amp; Cao, Y. (2024). </w:t>
      </w:r>
      <w:r w:rsidR="00901191" w:rsidRPr="00901191">
        <w:rPr>
          <w:rFonts w:ascii="Times New Roman" w:eastAsia="宋体" w:hAnsi="Times New Roman"/>
          <w:sz w:val="24"/>
          <w:szCs w:val="24"/>
        </w:rPr>
        <w:t>Semantic segmentation of large-scale segmental lining point clouds using 3D deep learning. GeoShanghai International Conference 2024, 012026. https://doi.org/10.1088/1755-1315/1337/1/012026</w:t>
      </w:r>
      <w:r w:rsidR="00901191"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3454CA2B" w:rsidR="005F4B85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*, Sheil, B., Xie, X., Li, K., &amp; Niu, G. (2024). </w:t>
      </w:r>
      <w:r w:rsidR="00697521" w:rsidRPr="00697521">
        <w:rPr>
          <w:rFonts w:ascii="Times New Roman" w:eastAsia="宋体" w:hAnsi="Times New Roman"/>
          <w:sz w:val="24"/>
          <w:szCs w:val="24"/>
        </w:rPr>
        <w:t>Segment segmentation of tunnel ring point clouds using 3D deep learning. World Tunnel Congress 2024, 3059–3066. https://doi.org/10.1201/9781003495505-406</w:t>
      </w:r>
      <w:r w:rsidR="00697521"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5D7FD952" w:rsidR="00677806" w:rsidRPr="00651AE8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Xie, X., Zhou, B., Li, P., &amp; Wang, C. (2023). </w:t>
      </w:r>
      <w:r w:rsidR="00677806" w:rsidRPr="00F22226">
        <w:rPr>
          <w:rFonts w:ascii="Times New Roman" w:eastAsia="宋体" w:hAnsi="Times New Roman"/>
          <w:sz w:val="24"/>
          <w:szCs w:val="24"/>
        </w:rPr>
        <w:t>Refined perception and ma</w:t>
      </w:r>
      <w:r w:rsidR="00677806"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99E4B52" w:rsidR="00677806" w:rsidRPr="00651AE8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Xie, X.*, Li, P., Xiao, B., Lu, X., Feng, B., Jin, P., &amp; Hu, Y. (2022). </w:t>
      </w:r>
      <w:r w:rsidR="00677806" w:rsidRPr="00651AE8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.</w:t>
      </w:r>
    </w:p>
    <w:p w14:paraId="2558F979" w14:textId="5DB0E3B9" w:rsidR="009035CD" w:rsidRPr="006721A7" w:rsidRDefault="00677806" w:rsidP="009035C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atents</w:t>
      </w:r>
    </w:p>
    <w:p w14:paraId="2893D45C" w14:textId="4AFD48EE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</w:t>
      </w:r>
      <w:r w:rsidRPr="00651AE8">
        <w:rPr>
          <w:rFonts w:ascii="Times New Roman" w:eastAsia="宋体" w:hAnsi="Times New Roman"/>
          <w:sz w:val="24"/>
          <w:szCs w:val="24"/>
        </w:rPr>
        <w:lastRenderedPageBreak/>
        <w:t>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4A46A6BC" w14:textId="71E3B284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137767EC" w14:textId="47446CE9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66DA723E" w14:textId="27130355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350C6C4E" w14:textId="578F3DF2" w:rsidR="009035CD" w:rsidRPr="006721A7" w:rsidRDefault="00677806" w:rsidP="009035C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So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ftware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107BC1B3" w:rsidR="005C607D" w:rsidRPr="00585166" w:rsidRDefault="005C607D" w:rsidP="005C607D">
      <w:pPr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</w:pPr>
      <w:r w:rsidRPr="00585166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Ac</w:t>
      </w:r>
      <w:r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tivit</w:t>
      </w:r>
      <w:r w:rsidR="00055EE7"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ies</w:t>
      </w:r>
    </w:p>
    <w:p w14:paraId="3905DD33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sentations</w:t>
      </w:r>
    </w:p>
    <w:p w14:paraId="5ED98D53" w14:textId="3107E30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2C2828CB" w14:textId="6854C148" w:rsidR="001F47F7" w:rsidRPr="009F375E" w:rsidRDefault="001F47F7" w:rsidP="009F375E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4960A7">
        <w:rPr>
          <w:rFonts w:ascii="Times New Roman" w:eastAsia="宋体" w:hAnsi="Times New Roman" w:hint="eastAsia"/>
          <w:sz w:val="24"/>
          <w:szCs w:val="24"/>
        </w:rPr>
        <w:t>用于大规模盾构隧道点云自动处理的计算机视觉技术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621C4B">
        <w:rPr>
          <w:rFonts w:ascii="Times New Roman" w:eastAsia="宋体" w:hAnsi="Times New Roman" w:hint="eastAsia"/>
          <w:sz w:val="24"/>
          <w:szCs w:val="24"/>
        </w:rPr>
        <w:t>Shanghai Urban Construction Design and Research Institute (SUCDRI)</w:t>
      </w:r>
      <w:r>
        <w:rPr>
          <w:rFonts w:ascii="Times New Roman" w:eastAsia="宋体" w:hAnsi="Times New Roman" w:hint="eastAsia"/>
          <w:sz w:val="24"/>
          <w:szCs w:val="24"/>
        </w:rPr>
        <w:t>, Shanghai, 22/07/2024</w:t>
      </w:r>
    </w:p>
    <w:p w14:paraId="076C0C16" w14:textId="77777777" w:rsidR="005C607D" w:rsidRPr="00DF6AD7" w:rsidRDefault="005C607D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osters</w:t>
      </w:r>
    </w:p>
    <w:p w14:paraId="40100907" w14:textId="1743780A" w:rsidR="00307B58" w:rsidRDefault="003D5066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D5066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 w:rsidR="0010024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100248" w:rsidRPr="00100248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 w:rsidR="00100248">
        <w:rPr>
          <w:rFonts w:ascii="Times New Roman" w:eastAsia="宋体" w:hAnsi="Times New Roman" w:hint="eastAsia"/>
          <w:sz w:val="24"/>
          <w:szCs w:val="24"/>
        </w:rPr>
        <w:t>S</w:t>
      </w:r>
      <w:r w:rsidR="00100248" w:rsidRPr="00100248">
        <w:rPr>
          <w:rFonts w:ascii="Times New Roman" w:eastAsia="宋体" w:hAnsi="Times New Roman"/>
          <w:sz w:val="24"/>
          <w:szCs w:val="24"/>
        </w:rPr>
        <w:t>-Macau 2024)</w:t>
      </w:r>
      <w:r w:rsidR="00100248">
        <w:rPr>
          <w:rFonts w:ascii="Times New Roman" w:eastAsia="宋体" w:hAnsi="Times New Roman" w:hint="eastAsia"/>
          <w:sz w:val="24"/>
          <w:szCs w:val="24"/>
        </w:rPr>
        <w:t>, Macau, 14</w:t>
      </w:r>
      <w:r w:rsidR="00100248">
        <w:rPr>
          <w:rFonts w:ascii="Times New Roman" w:eastAsia="宋体" w:hAnsi="Times New Roman"/>
          <w:sz w:val="24"/>
          <w:szCs w:val="24"/>
        </w:rPr>
        <w:t>–</w:t>
      </w:r>
      <w:r w:rsidR="00100248"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57186FB3" w14:textId="61CE3D3C" w:rsidR="005C607D" w:rsidRDefault="005C607D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views</w:t>
      </w:r>
    </w:p>
    <w:p w14:paraId="27F6A6C4" w14:textId="4AFEFDE8" w:rsidR="00433E63" w:rsidRDefault="00433E63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Tunnelling and Underground Space Technology</w:t>
      </w:r>
      <w:r w:rsidR="00937157">
        <w:rPr>
          <w:rFonts w:ascii="Times New Roman" w:eastAsia="宋体" w:hAnsi="Times New Roman" w:hint="eastAsia"/>
          <w:sz w:val="24"/>
          <w:szCs w:val="24"/>
        </w:rPr>
        <w:t>,</w:t>
      </w:r>
      <w:r w:rsidR="00CD05BB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B54380">
        <w:rPr>
          <w:rFonts w:ascii="Times New Roman" w:eastAsia="宋体" w:hAnsi="Times New Roman"/>
          <w:sz w:val="24"/>
          <w:szCs w:val="24"/>
        </w:rPr>
        <w:t>4</w:t>
      </w:r>
      <w:r w:rsidR="00937157">
        <w:rPr>
          <w:rFonts w:ascii="Times New Roman" w:eastAsia="宋体" w:hAnsi="Times New Roman" w:hint="eastAsia"/>
          <w:sz w:val="24"/>
          <w:szCs w:val="24"/>
        </w:rPr>
        <w:t xml:space="preserve"> review</w:t>
      </w:r>
      <w:r w:rsidR="00CD05BB">
        <w:rPr>
          <w:rFonts w:ascii="Times New Roman" w:eastAsia="宋体" w:hAnsi="Times New Roman" w:hint="eastAsia"/>
          <w:sz w:val="24"/>
          <w:szCs w:val="24"/>
        </w:rPr>
        <w:t>s</w:t>
      </w:r>
    </w:p>
    <w:p w14:paraId="1847A493" w14:textId="2CAF9D37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 w:rsidR="00231750">
        <w:rPr>
          <w:rFonts w:ascii="Times New Roman" w:eastAsia="宋体" w:hAnsi="Times New Roman"/>
          <w:sz w:val="24"/>
          <w:szCs w:val="24"/>
        </w:rPr>
        <w:t>5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42C0A35B" w14:textId="6FF09DC9" w:rsidR="008C3C31" w:rsidRPr="00585166" w:rsidRDefault="007D5852" w:rsidP="00883EB9">
      <w:pPr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</w:pPr>
      <w:r w:rsidRPr="00585166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S</w:t>
      </w:r>
      <w:r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upervision</w:t>
      </w:r>
    </w:p>
    <w:p w14:paraId="09573805" w14:textId="1E63BADA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Research on intelligent early warning technology for parametric construction of deep foundation pit in soft soil in Shanghai</w:t>
      </w:r>
    </w:p>
    <w:p w14:paraId="720CBE40" w14:textId="13E2BED3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Z</w:t>
      </w:r>
      <w:r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52D2E51A" w14:textId="54906D84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6DEBA46B" w14:textId="7CE22539" w:rsidR="007D5852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040F90CA" w14:textId="77777777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 xml:space="preserve">Ultra-long underground expressway air-ground fusion refinement intelligent </w:t>
      </w:r>
      <w:r w:rsidRPr="00161261">
        <w:rPr>
          <w:rFonts w:ascii="Times New Roman" w:eastAsia="宋体" w:hAnsi="Times New Roman"/>
          <w:sz w:val="24"/>
          <w:szCs w:val="24"/>
        </w:rPr>
        <w:lastRenderedPageBreak/>
        <w:t>measurement and control technology</w:t>
      </w:r>
    </w:p>
    <w:p w14:paraId="643248DB" w14:textId="77777777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46426889" w14:textId="77777777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60606EF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58D6887" w14:textId="10356428" w:rsidR="00DA3516" w:rsidRPr="00585166" w:rsidRDefault="00070653" w:rsidP="00883EB9">
      <w:pPr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</w:pPr>
      <w:r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Grant</w:t>
      </w:r>
      <w:r w:rsidR="00DA3516"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s</w:t>
      </w:r>
    </w:p>
    <w:p w14:paraId="2CEFE99F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I</w:t>
      </w:r>
    </w:p>
    <w:p w14:paraId="259C25BC" w14:textId="4EF7A50A" w:rsidR="00DA3516" w:rsidRPr="00282DB1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72674E0D" w:rsidR="00DA3516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Re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searcher</w:t>
      </w:r>
    </w:p>
    <w:p w14:paraId="07EBB486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5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87928A1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2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B18B248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D7C4F7E" w14:textId="77777777" w:rsidR="00DA3516" w:rsidRPr="00F577E1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05027EBA" w14:textId="77777777" w:rsidR="00DA3516" w:rsidRPr="00C938BB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BC452E7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5AD3DA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2226843" w14:textId="77777777" w:rsidR="00DA3516" w:rsidRPr="008D29FF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1D06A836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236FD93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14EDC6CA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 [2021-7]</w:t>
      </w:r>
    </w:p>
    <w:p w14:paraId="0F80CBB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</w:t>
      </w:r>
      <w:r w:rsidRPr="005249B4">
        <w:rPr>
          <w:rFonts w:ascii="Times New Roman" w:eastAsia="宋体" w:hAnsi="Times New Roman"/>
          <w:sz w:val="24"/>
          <w:szCs w:val="24"/>
        </w:rPr>
        <w:t>52090W23000B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3718EE5E" w14:textId="1C2A5047" w:rsidR="00DA3516" w:rsidRPr="006E0E6F" w:rsidRDefault="00DA3516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E0E6F">
        <w:rPr>
          <w:rFonts w:ascii="Times New Roman" w:eastAsia="宋体" w:hAnsi="Times New Roman"/>
          <w:sz w:val="24"/>
          <w:szCs w:val="24"/>
        </w:rPr>
        <w:t xml:space="preserve">Guangzhou Metro Design &amp; Research Institute Co., Ltd. </w:t>
      </w:r>
      <w:r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29981B" w14:textId="77777777" w:rsidR="007F04F3" w:rsidRDefault="007F04F3" w:rsidP="000F2CC4">
      <w:r>
        <w:separator/>
      </w:r>
    </w:p>
  </w:endnote>
  <w:endnote w:type="continuationSeparator" w:id="0">
    <w:p w14:paraId="58D0FEDB" w14:textId="77777777" w:rsidR="007F04F3" w:rsidRDefault="007F04F3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C06A7" w14:textId="77777777" w:rsidR="007F04F3" w:rsidRDefault="007F04F3" w:rsidP="000F2CC4">
      <w:r>
        <w:separator/>
      </w:r>
    </w:p>
  </w:footnote>
  <w:footnote w:type="continuationSeparator" w:id="0">
    <w:p w14:paraId="2B26C59F" w14:textId="77777777" w:rsidR="007F04F3" w:rsidRDefault="007F04F3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2CB721C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5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5"/>
  </w:num>
  <w:num w:numId="9">
    <w:abstractNumId w:val="14"/>
  </w:num>
  <w:num w:numId="10">
    <w:abstractNumId w:val="1"/>
  </w:num>
  <w:num w:numId="11">
    <w:abstractNumId w:val="6"/>
  </w:num>
  <w:num w:numId="12">
    <w:abstractNumId w:val="16"/>
  </w:num>
  <w:num w:numId="13">
    <w:abstractNumId w:val="10"/>
  </w:num>
  <w:num w:numId="14">
    <w:abstractNumId w:val="0"/>
  </w:num>
  <w:num w:numId="15">
    <w:abstractNumId w:val="8"/>
  </w:num>
  <w:num w:numId="16">
    <w:abstractNumId w:val="7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tawFAINvQnMtAAAA"/>
  </w:docVars>
  <w:rsids>
    <w:rsidRoot w:val="0065334A"/>
    <w:rsid w:val="000014F6"/>
    <w:rsid w:val="00001658"/>
    <w:rsid w:val="00001D58"/>
    <w:rsid w:val="000129F3"/>
    <w:rsid w:val="00013A92"/>
    <w:rsid w:val="0002305D"/>
    <w:rsid w:val="00025D97"/>
    <w:rsid w:val="00033141"/>
    <w:rsid w:val="000335F0"/>
    <w:rsid w:val="00033CA5"/>
    <w:rsid w:val="0003492F"/>
    <w:rsid w:val="000379DD"/>
    <w:rsid w:val="00037D3C"/>
    <w:rsid w:val="00042B1C"/>
    <w:rsid w:val="00055EE7"/>
    <w:rsid w:val="00055FC4"/>
    <w:rsid w:val="00056C38"/>
    <w:rsid w:val="00057FBC"/>
    <w:rsid w:val="000612F7"/>
    <w:rsid w:val="00065790"/>
    <w:rsid w:val="00070653"/>
    <w:rsid w:val="00073B51"/>
    <w:rsid w:val="000749DA"/>
    <w:rsid w:val="00074CBE"/>
    <w:rsid w:val="000756C3"/>
    <w:rsid w:val="00075E7F"/>
    <w:rsid w:val="000828C3"/>
    <w:rsid w:val="00083905"/>
    <w:rsid w:val="00087250"/>
    <w:rsid w:val="00095A4A"/>
    <w:rsid w:val="000A3F38"/>
    <w:rsid w:val="000A6B93"/>
    <w:rsid w:val="000B21BF"/>
    <w:rsid w:val="000B705F"/>
    <w:rsid w:val="000B72DF"/>
    <w:rsid w:val="000C5A85"/>
    <w:rsid w:val="000D0818"/>
    <w:rsid w:val="000D255B"/>
    <w:rsid w:val="000D4D01"/>
    <w:rsid w:val="000D6110"/>
    <w:rsid w:val="000F2CC4"/>
    <w:rsid w:val="000F3900"/>
    <w:rsid w:val="000F6F5E"/>
    <w:rsid w:val="00100248"/>
    <w:rsid w:val="00104CCB"/>
    <w:rsid w:val="00105306"/>
    <w:rsid w:val="00105EE1"/>
    <w:rsid w:val="00106150"/>
    <w:rsid w:val="001124AB"/>
    <w:rsid w:val="00112C1E"/>
    <w:rsid w:val="00113AC7"/>
    <w:rsid w:val="0011411B"/>
    <w:rsid w:val="00124D6F"/>
    <w:rsid w:val="001257A8"/>
    <w:rsid w:val="00125F27"/>
    <w:rsid w:val="00127182"/>
    <w:rsid w:val="00131767"/>
    <w:rsid w:val="00141442"/>
    <w:rsid w:val="001435AA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A17C3"/>
    <w:rsid w:val="001A2F46"/>
    <w:rsid w:val="001A6D76"/>
    <w:rsid w:val="001B462E"/>
    <w:rsid w:val="001B5783"/>
    <w:rsid w:val="001B5790"/>
    <w:rsid w:val="001C1A7C"/>
    <w:rsid w:val="001D08D0"/>
    <w:rsid w:val="001D1305"/>
    <w:rsid w:val="001D3A6C"/>
    <w:rsid w:val="001F2356"/>
    <w:rsid w:val="001F314A"/>
    <w:rsid w:val="001F47F7"/>
    <w:rsid w:val="001F48BD"/>
    <w:rsid w:val="00201D81"/>
    <w:rsid w:val="002030B7"/>
    <w:rsid w:val="0020419F"/>
    <w:rsid w:val="00205519"/>
    <w:rsid w:val="002067E0"/>
    <w:rsid w:val="002075D0"/>
    <w:rsid w:val="00207AFC"/>
    <w:rsid w:val="00216643"/>
    <w:rsid w:val="002269C1"/>
    <w:rsid w:val="00231750"/>
    <w:rsid w:val="002359D9"/>
    <w:rsid w:val="00240D88"/>
    <w:rsid w:val="00242856"/>
    <w:rsid w:val="00245A17"/>
    <w:rsid w:val="00246705"/>
    <w:rsid w:val="00250F27"/>
    <w:rsid w:val="00253C28"/>
    <w:rsid w:val="002555FD"/>
    <w:rsid w:val="00257416"/>
    <w:rsid w:val="0026504D"/>
    <w:rsid w:val="00271848"/>
    <w:rsid w:val="0027262E"/>
    <w:rsid w:val="00275341"/>
    <w:rsid w:val="002814D6"/>
    <w:rsid w:val="0028235A"/>
    <w:rsid w:val="00282DB1"/>
    <w:rsid w:val="00291258"/>
    <w:rsid w:val="00295AB0"/>
    <w:rsid w:val="00296636"/>
    <w:rsid w:val="002A3279"/>
    <w:rsid w:val="002A6D92"/>
    <w:rsid w:val="002B1DC3"/>
    <w:rsid w:val="002B6548"/>
    <w:rsid w:val="002C7F17"/>
    <w:rsid w:val="002D0BF3"/>
    <w:rsid w:val="002D1D06"/>
    <w:rsid w:val="002D33C0"/>
    <w:rsid w:val="002D78EA"/>
    <w:rsid w:val="002E0891"/>
    <w:rsid w:val="002E146C"/>
    <w:rsid w:val="002E5F4F"/>
    <w:rsid w:val="002E70BD"/>
    <w:rsid w:val="002E7C8B"/>
    <w:rsid w:val="002F0454"/>
    <w:rsid w:val="002F5A27"/>
    <w:rsid w:val="002F7CE8"/>
    <w:rsid w:val="00302B7E"/>
    <w:rsid w:val="00305A3A"/>
    <w:rsid w:val="00307B58"/>
    <w:rsid w:val="00312A6F"/>
    <w:rsid w:val="003136E1"/>
    <w:rsid w:val="0033221B"/>
    <w:rsid w:val="0033360F"/>
    <w:rsid w:val="00343E18"/>
    <w:rsid w:val="00344E10"/>
    <w:rsid w:val="0034530B"/>
    <w:rsid w:val="0036296A"/>
    <w:rsid w:val="00364122"/>
    <w:rsid w:val="003719E9"/>
    <w:rsid w:val="00373E79"/>
    <w:rsid w:val="00384320"/>
    <w:rsid w:val="00391623"/>
    <w:rsid w:val="0039168A"/>
    <w:rsid w:val="00391F4D"/>
    <w:rsid w:val="00394285"/>
    <w:rsid w:val="00395765"/>
    <w:rsid w:val="003A1477"/>
    <w:rsid w:val="003A1917"/>
    <w:rsid w:val="003A7F66"/>
    <w:rsid w:val="003B2816"/>
    <w:rsid w:val="003C3F6E"/>
    <w:rsid w:val="003C537C"/>
    <w:rsid w:val="003D5066"/>
    <w:rsid w:val="003D524A"/>
    <w:rsid w:val="003D603D"/>
    <w:rsid w:val="003E5ABD"/>
    <w:rsid w:val="003F61CA"/>
    <w:rsid w:val="003F6708"/>
    <w:rsid w:val="004007F5"/>
    <w:rsid w:val="00403464"/>
    <w:rsid w:val="00411932"/>
    <w:rsid w:val="00412059"/>
    <w:rsid w:val="00412326"/>
    <w:rsid w:val="00412B27"/>
    <w:rsid w:val="004132D6"/>
    <w:rsid w:val="00427A56"/>
    <w:rsid w:val="004303BA"/>
    <w:rsid w:val="00431791"/>
    <w:rsid w:val="00431CDE"/>
    <w:rsid w:val="00433E63"/>
    <w:rsid w:val="0043561F"/>
    <w:rsid w:val="004370F0"/>
    <w:rsid w:val="00445596"/>
    <w:rsid w:val="004500A2"/>
    <w:rsid w:val="00461067"/>
    <w:rsid w:val="00466D06"/>
    <w:rsid w:val="004670D0"/>
    <w:rsid w:val="004703A2"/>
    <w:rsid w:val="00470A15"/>
    <w:rsid w:val="0047722C"/>
    <w:rsid w:val="00481D5B"/>
    <w:rsid w:val="004840B9"/>
    <w:rsid w:val="00485680"/>
    <w:rsid w:val="004903BA"/>
    <w:rsid w:val="0049284D"/>
    <w:rsid w:val="00493F92"/>
    <w:rsid w:val="004960A7"/>
    <w:rsid w:val="004A36D2"/>
    <w:rsid w:val="004A52E6"/>
    <w:rsid w:val="004B4D38"/>
    <w:rsid w:val="004D00DD"/>
    <w:rsid w:val="004D1CF7"/>
    <w:rsid w:val="004E2820"/>
    <w:rsid w:val="004E5C22"/>
    <w:rsid w:val="004E7861"/>
    <w:rsid w:val="004E7C5D"/>
    <w:rsid w:val="004F4DAD"/>
    <w:rsid w:val="00501792"/>
    <w:rsid w:val="005055F4"/>
    <w:rsid w:val="00511B04"/>
    <w:rsid w:val="00511BD1"/>
    <w:rsid w:val="00511EC5"/>
    <w:rsid w:val="00512225"/>
    <w:rsid w:val="00512301"/>
    <w:rsid w:val="0051368C"/>
    <w:rsid w:val="0051382C"/>
    <w:rsid w:val="005153E1"/>
    <w:rsid w:val="005249B4"/>
    <w:rsid w:val="00530CBC"/>
    <w:rsid w:val="00530EA4"/>
    <w:rsid w:val="00535F34"/>
    <w:rsid w:val="00544996"/>
    <w:rsid w:val="00545459"/>
    <w:rsid w:val="0055487D"/>
    <w:rsid w:val="00557669"/>
    <w:rsid w:val="005628E8"/>
    <w:rsid w:val="00562F41"/>
    <w:rsid w:val="00570194"/>
    <w:rsid w:val="00575A03"/>
    <w:rsid w:val="00576DB2"/>
    <w:rsid w:val="00581AC4"/>
    <w:rsid w:val="00585166"/>
    <w:rsid w:val="00585AEE"/>
    <w:rsid w:val="005901E6"/>
    <w:rsid w:val="005A1BD8"/>
    <w:rsid w:val="005B1D4E"/>
    <w:rsid w:val="005B5DCC"/>
    <w:rsid w:val="005C0865"/>
    <w:rsid w:val="005C607D"/>
    <w:rsid w:val="005C7BAE"/>
    <w:rsid w:val="005D0B98"/>
    <w:rsid w:val="005D1C36"/>
    <w:rsid w:val="005D543A"/>
    <w:rsid w:val="005D7FD3"/>
    <w:rsid w:val="005E3D4E"/>
    <w:rsid w:val="005E4D02"/>
    <w:rsid w:val="005E5B64"/>
    <w:rsid w:val="005E5F69"/>
    <w:rsid w:val="005F1D46"/>
    <w:rsid w:val="005F285E"/>
    <w:rsid w:val="005F3B96"/>
    <w:rsid w:val="005F4B85"/>
    <w:rsid w:val="00602D10"/>
    <w:rsid w:val="00603A81"/>
    <w:rsid w:val="00610ADF"/>
    <w:rsid w:val="0061193B"/>
    <w:rsid w:val="00612990"/>
    <w:rsid w:val="006160F2"/>
    <w:rsid w:val="00616584"/>
    <w:rsid w:val="006173F4"/>
    <w:rsid w:val="00621C4B"/>
    <w:rsid w:val="00622322"/>
    <w:rsid w:val="00623B4F"/>
    <w:rsid w:val="006338B2"/>
    <w:rsid w:val="006339DA"/>
    <w:rsid w:val="00641F77"/>
    <w:rsid w:val="00644013"/>
    <w:rsid w:val="00645D37"/>
    <w:rsid w:val="006511B6"/>
    <w:rsid w:val="00651AE8"/>
    <w:rsid w:val="0065334A"/>
    <w:rsid w:val="00662028"/>
    <w:rsid w:val="00664644"/>
    <w:rsid w:val="006721A7"/>
    <w:rsid w:val="00672381"/>
    <w:rsid w:val="006744B4"/>
    <w:rsid w:val="006777DD"/>
    <w:rsid w:val="00677806"/>
    <w:rsid w:val="00677E33"/>
    <w:rsid w:val="00683760"/>
    <w:rsid w:val="006874AA"/>
    <w:rsid w:val="006959D8"/>
    <w:rsid w:val="00695EB1"/>
    <w:rsid w:val="00697521"/>
    <w:rsid w:val="006A2F2F"/>
    <w:rsid w:val="006B331F"/>
    <w:rsid w:val="006B37F8"/>
    <w:rsid w:val="006B5411"/>
    <w:rsid w:val="006C539F"/>
    <w:rsid w:val="006C6470"/>
    <w:rsid w:val="006D170A"/>
    <w:rsid w:val="006D18CD"/>
    <w:rsid w:val="006D6970"/>
    <w:rsid w:val="006D6D0C"/>
    <w:rsid w:val="006E0E6F"/>
    <w:rsid w:val="006E4422"/>
    <w:rsid w:val="006E64DB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36DE"/>
    <w:rsid w:val="0072423B"/>
    <w:rsid w:val="00724A28"/>
    <w:rsid w:val="00726016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39E4"/>
    <w:rsid w:val="007554C0"/>
    <w:rsid w:val="00771E8D"/>
    <w:rsid w:val="0077391D"/>
    <w:rsid w:val="00777BF1"/>
    <w:rsid w:val="00781F89"/>
    <w:rsid w:val="00783B22"/>
    <w:rsid w:val="00790371"/>
    <w:rsid w:val="00790B73"/>
    <w:rsid w:val="007914C7"/>
    <w:rsid w:val="00792431"/>
    <w:rsid w:val="00793467"/>
    <w:rsid w:val="00793DA2"/>
    <w:rsid w:val="007A3214"/>
    <w:rsid w:val="007A68CD"/>
    <w:rsid w:val="007A7C8E"/>
    <w:rsid w:val="007B4629"/>
    <w:rsid w:val="007C0B07"/>
    <w:rsid w:val="007D344B"/>
    <w:rsid w:val="007D39B8"/>
    <w:rsid w:val="007D4590"/>
    <w:rsid w:val="007D4E6F"/>
    <w:rsid w:val="007D5852"/>
    <w:rsid w:val="007E425E"/>
    <w:rsid w:val="007E564D"/>
    <w:rsid w:val="007F04F3"/>
    <w:rsid w:val="007F226A"/>
    <w:rsid w:val="007F229A"/>
    <w:rsid w:val="007F2583"/>
    <w:rsid w:val="007F71D7"/>
    <w:rsid w:val="007F7AED"/>
    <w:rsid w:val="007F7B63"/>
    <w:rsid w:val="008050E6"/>
    <w:rsid w:val="008059FD"/>
    <w:rsid w:val="008075F6"/>
    <w:rsid w:val="00814158"/>
    <w:rsid w:val="0081449E"/>
    <w:rsid w:val="00816019"/>
    <w:rsid w:val="00826C67"/>
    <w:rsid w:val="00830DA1"/>
    <w:rsid w:val="00842095"/>
    <w:rsid w:val="0085146D"/>
    <w:rsid w:val="0085256E"/>
    <w:rsid w:val="00852863"/>
    <w:rsid w:val="00853BBF"/>
    <w:rsid w:val="0085790C"/>
    <w:rsid w:val="00863DD7"/>
    <w:rsid w:val="008775F6"/>
    <w:rsid w:val="00883EB9"/>
    <w:rsid w:val="00885EBE"/>
    <w:rsid w:val="00893998"/>
    <w:rsid w:val="00894241"/>
    <w:rsid w:val="008A2533"/>
    <w:rsid w:val="008A5341"/>
    <w:rsid w:val="008A7439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1191"/>
    <w:rsid w:val="009035CD"/>
    <w:rsid w:val="00903E1C"/>
    <w:rsid w:val="00905514"/>
    <w:rsid w:val="00906EB0"/>
    <w:rsid w:val="0091044E"/>
    <w:rsid w:val="009211B3"/>
    <w:rsid w:val="00923EC7"/>
    <w:rsid w:val="0092438A"/>
    <w:rsid w:val="00927075"/>
    <w:rsid w:val="00927EFB"/>
    <w:rsid w:val="00933D9A"/>
    <w:rsid w:val="00935DE9"/>
    <w:rsid w:val="00936A6E"/>
    <w:rsid w:val="00937157"/>
    <w:rsid w:val="00945D70"/>
    <w:rsid w:val="0095005C"/>
    <w:rsid w:val="00953181"/>
    <w:rsid w:val="009574DD"/>
    <w:rsid w:val="0095771D"/>
    <w:rsid w:val="00964610"/>
    <w:rsid w:val="00965DBB"/>
    <w:rsid w:val="00974E9F"/>
    <w:rsid w:val="009759E2"/>
    <w:rsid w:val="009768AC"/>
    <w:rsid w:val="009820D4"/>
    <w:rsid w:val="00985157"/>
    <w:rsid w:val="00985185"/>
    <w:rsid w:val="009944B5"/>
    <w:rsid w:val="009962C9"/>
    <w:rsid w:val="009A0177"/>
    <w:rsid w:val="009A5829"/>
    <w:rsid w:val="009A658E"/>
    <w:rsid w:val="009B0AC9"/>
    <w:rsid w:val="009B400C"/>
    <w:rsid w:val="009B67B8"/>
    <w:rsid w:val="009B706E"/>
    <w:rsid w:val="009C1AD2"/>
    <w:rsid w:val="009C5300"/>
    <w:rsid w:val="009D00BE"/>
    <w:rsid w:val="009D133C"/>
    <w:rsid w:val="009D13AC"/>
    <w:rsid w:val="009D199C"/>
    <w:rsid w:val="009D724F"/>
    <w:rsid w:val="009E22E6"/>
    <w:rsid w:val="009E57DF"/>
    <w:rsid w:val="009E78E5"/>
    <w:rsid w:val="009F0345"/>
    <w:rsid w:val="009F20D2"/>
    <w:rsid w:val="009F375E"/>
    <w:rsid w:val="00A01D6F"/>
    <w:rsid w:val="00A021C5"/>
    <w:rsid w:val="00A02C8C"/>
    <w:rsid w:val="00A039A5"/>
    <w:rsid w:val="00A11319"/>
    <w:rsid w:val="00A118BF"/>
    <w:rsid w:val="00A129EC"/>
    <w:rsid w:val="00A20BFC"/>
    <w:rsid w:val="00A23CEF"/>
    <w:rsid w:val="00A33D9C"/>
    <w:rsid w:val="00A34781"/>
    <w:rsid w:val="00A36AEA"/>
    <w:rsid w:val="00A4360F"/>
    <w:rsid w:val="00A460F8"/>
    <w:rsid w:val="00A468D5"/>
    <w:rsid w:val="00A63CB8"/>
    <w:rsid w:val="00A65B30"/>
    <w:rsid w:val="00A73F66"/>
    <w:rsid w:val="00A83CE2"/>
    <w:rsid w:val="00A866AB"/>
    <w:rsid w:val="00A913BA"/>
    <w:rsid w:val="00A94E8D"/>
    <w:rsid w:val="00A94FCC"/>
    <w:rsid w:val="00A95B4B"/>
    <w:rsid w:val="00A975A1"/>
    <w:rsid w:val="00AA2ABB"/>
    <w:rsid w:val="00AA52D8"/>
    <w:rsid w:val="00AA68FC"/>
    <w:rsid w:val="00AA7153"/>
    <w:rsid w:val="00AB38B1"/>
    <w:rsid w:val="00AD2567"/>
    <w:rsid w:val="00AD5360"/>
    <w:rsid w:val="00AD5B92"/>
    <w:rsid w:val="00AD6410"/>
    <w:rsid w:val="00AE05C8"/>
    <w:rsid w:val="00AE5052"/>
    <w:rsid w:val="00AF1458"/>
    <w:rsid w:val="00AF6B5A"/>
    <w:rsid w:val="00B00EB2"/>
    <w:rsid w:val="00B00EDF"/>
    <w:rsid w:val="00B04C2F"/>
    <w:rsid w:val="00B063EF"/>
    <w:rsid w:val="00B108B5"/>
    <w:rsid w:val="00B17730"/>
    <w:rsid w:val="00B23411"/>
    <w:rsid w:val="00B24924"/>
    <w:rsid w:val="00B366C7"/>
    <w:rsid w:val="00B40015"/>
    <w:rsid w:val="00B429BD"/>
    <w:rsid w:val="00B43C88"/>
    <w:rsid w:val="00B50B6A"/>
    <w:rsid w:val="00B52369"/>
    <w:rsid w:val="00B54380"/>
    <w:rsid w:val="00B562FA"/>
    <w:rsid w:val="00B61E33"/>
    <w:rsid w:val="00B648E7"/>
    <w:rsid w:val="00B76AB1"/>
    <w:rsid w:val="00B81940"/>
    <w:rsid w:val="00B87B1B"/>
    <w:rsid w:val="00B90275"/>
    <w:rsid w:val="00B90FBD"/>
    <w:rsid w:val="00B945D8"/>
    <w:rsid w:val="00B9505A"/>
    <w:rsid w:val="00B95756"/>
    <w:rsid w:val="00BA0366"/>
    <w:rsid w:val="00BA547D"/>
    <w:rsid w:val="00BB0596"/>
    <w:rsid w:val="00BC528F"/>
    <w:rsid w:val="00BD1685"/>
    <w:rsid w:val="00BD3209"/>
    <w:rsid w:val="00BD3A87"/>
    <w:rsid w:val="00BE1A28"/>
    <w:rsid w:val="00BE6E06"/>
    <w:rsid w:val="00BF1208"/>
    <w:rsid w:val="00BF4FAB"/>
    <w:rsid w:val="00BF724E"/>
    <w:rsid w:val="00C01FAF"/>
    <w:rsid w:val="00C022C6"/>
    <w:rsid w:val="00C06646"/>
    <w:rsid w:val="00C15C02"/>
    <w:rsid w:val="00C15FA9"/>
    <w:rsid w:val="00C20951"/>
    <w:rsid w:val="00C25B3B"/>
    <w:rsid w:val="00C30245"/>
    <w:rsid w:val="00C314C5"/>
    <w:rsid w:val="00C33649"/>
    <w:rsid w:val="00C35BDC"/>
    <w:rsid w:val="00C3647D"/>
    <w:rsid w:val="00C37E17"/>
    <w:rsid w:val="00C6467F"/>
    <w:rsid w:val="00C64CBF"/>
    <w:rsid w:val="00C6758D"/>
    <w:rsid w:val="00C701BC"/>
    <w:rsid w:val="00C71F63"/>
    <w:rsid w:val="00C76B9C"/>
    <w:rsid w:val="00C81EF6"/>
    <w:rsid w:val="00C82E41"/>
    <w:rsid w:val="00C8452B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05BB"/>
    <w:rsid w:val="00CD5F5F"/>
    <w:rsid w:val="00CD7FFB"/>
    <w:rsid w:val="00CE4CDB"/>
    <w:rsid w:val="00CE65BE"/>
    <w:rsid w:val="00CF2D8A"/>
    <w:rsid w:val="00CF3604"/>
    <w:rsid w:val="00CF3B1B"/>
    <w:rsid w:val="00D01DE9"/>
    <w:rsid w:val="00D12FA3"/>
    <w:rsid w:val="00D17899"/>
    <w:rsid w:val="00D2116A"/>
    <w:rsid w:val="00D2518F"/>
    <w:rsid w:val="00D316AA"/>
    <w:rsid w:val="00D34542"/>
    <w:rsid w:val="00D34CD1"/>
    <w:rsid w:val="00D37293"/>
    <w:rsid w:val="00D37E10"/>
    <w:rsid w:val="00D44A37"/>
    <w:rsid w:val="00D5475F"/>
    <w:rsid w:val="00D554B2"/>
    <w:rsid w:val="00D61245"/>
    <w:rsid w:val="00D61817"/>
    <w:rsid w:val="00D73ACE"/>
    <w:rsid w:val="00D769EE"/>
    <w:rsid w:val="00D76E7D"/>
    <w:rsid w:val="00D80923"/>
    <w:rsid w:val="00D83EB9"/>
    <w:rsid w:val="00D872F2"/>
    <w:rsid w:val="00D877B6"/>
    <w:rsid w:val="00D900A1"/>
    <w:rsid w:val="00D90A16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14CA"/>
    <w:rsid w:val="00DD621E"/>
    <w:rsid w:val="00DE07B9"/>
    <w:rsid w:val="00DE2504"/>
    <w:rsid w:val="00DE2FCC"/>
    <w:rsid w:val="00DF2FCE"/>
    <w:rsid w:val="00DF3C4A"/>
    <w:rsid w:val="00DF4CD1"/>
    <w:rsid w:val="00DF5A15"/>
    <w:rsid w:val="00DF6AD7"/>
    <w:rsid w:val="00E06088"/>
    <w:rsid w:val="00E0753E"/>
    <w:rsid w:val="00E12EEC"/>
    <w:rsid w:val="00E16FB8"/>
    <w:rsid w:val="00E17224"/>
    <w:rsid w:val="00E260F6"/>
    <w:rsid w:val="00E3071C"/>
    <w:rsid w:val="00E34E35"/>
    <w:rsid w:val="00E35DA4"/>
    <w:rsid w:val="00E370AA"/>
    <w:rsid w:val="00E45809"/>
    <w:rsid w:val="00E46E72"/>
    <w:rsid w:val="00E53B64"/>
    <w:rsid w:val="00E53E63"/>
    <w:rsid w:val="00E55947"/>
    <w:rsid w:val="00E62D94"/>
    <w:rsid w:val="00E708D1"/>
    <w:rsid w:val="00E70BAA"/>
    <w:rsid w:val="00E77654"/>
    <w:rsid w:val="00E80F42"/>
    <w:rsid w:val="00E81C05"/>
    <w:rsid w:val="00E83EFC"/>
    <w:rsid w:val="00E85A67"/>
    <w:rsid w:val="00E9672F"/>
    <w:rsid w:val="00E975B9"/>
    <w:rsid w:val="00EA2464"/>
    <w:rsid w:val="00EA5205"/>
    <w:rsid w:val="00EB1547"/>
    <w:rsid w:val="00EB62E1"/>
    <w:rsid w:val="00EC50A8"/>
    <w:rsid w:val="00EC73D6"/>
    <w:rsid w:val="00ED2083"/>
    <w:rsid w:val="00ED29ED"/>
    <w:rsid w:val="00ED2A9D"/>
    <w:rsid w:val="00ED71DE"/>
    <w:rsid w:val="00EE27A1"/>
    <w:rsid w:val="00EE4B14"/>
    <w:rsid w:val="00EE5882"/>
    <w:rsid w:val="00EE5FBE"/>
    <w:rsid w:val="00EF07F0"/>
    <w:rsid w:val="00F049B0"/>
    <w:rsid w:val="00F114D5"/>
    <w:rsid w:val="00F11A72"/>
    <w:rsid w:val="00F200A3"/>
    <w:rsid w:val="00F21D90"/>
    <w:rsid w:val="00F221B8"/>
    <w:rsid w:val="00F22226"/>
    <w:rsid w:val="00F24D8E"/>
    <w:rsid w:val="00F25FCC"/>
    <w:rsid w:val="00F35527"/>
    <w:rsid w:val="00F370EC"/>
    <w:rsid w:val="00F37798"/>
    <w:rsid w:val="00F43D3C"/>
    <w:rsid w:val="00F4642D"/>
    <w:rsid w:val="00F46A1E"/>
    <w:rsid w:val="00F474D4"/>
    <w:rsid w:val="00F500F3"/>
    <w:rsid w:val="00F54E75"/>
    <w:rsid w:val="00F577E1"/>
    <w:rsid w:val="00F60E76"/>
    <w:rsid w:val="00F61217"/>
    <w:rsid w:val="00F61D2B"/>
    <w:rsid w:val="00F62BC7"/>
    <w:rsid w:val="00F67177"/>
    <w:rsid w:val="00F715CD"/>
    <w:rsid w:val="00F74248"/>
    <w:rsid w:val="00F81A8F"/>
    <w:rsid w:val="00F85C55"/>
    <w:rsid w:val="00FA1536"/>
    <w:rsid w:val="00FA687A"/>
    <w:rsid w:val="00FB3912"/>
    <w:rsid w:val="00FB57C6"/>
    <w:rsid w:val="00FB5AAF"/>
    <w:rsid w:val="00FC3803"/>
    <w:rsid w:val="00FC5503"/>
    <w:rsid w:val="00FD353F"/>
    <w:rsid w:val="00FE196D"/>
    <w:rsid w:val="00FF0391"/>
    <w:rsid w:val="00FF2A25"/>
    <w:rsid w:val="00FF2D65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035C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8</TotalTime>
  <Pages>4</Pages>
  <Words>1219</Words>
  <Characters>6952</Characters>
  <Application>Microsoft Office Word</Application>
  <DocSecurity>0</DocSecurity>
  <Lines>57</Lines>
  <Paragraphs>16</Paragraphs>
  <ScaleCrop>false</ScaleCrop>
  <Company/>
  <LinksUpToDate>false</LinksUpToDate>
  <CharactersWithSpaces>8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650</cp:revision>
  <cp:lastPrinted>2024-06-18T05:45:00Z</cp:lastPrinted>
  <dcterms:created xsi:type="dcterms:W3CDTF">2023-03-15T15:20:00Z</dcterms:created>
  <dcterms:modified xsi:type="dcterms:W3CDTF">2024-09-28T0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